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DC7FF" w14:textId="77777777" w:rsidR="005F44BE" w:rsidRPr="00903E22" w:rsidRDefault="005F44BE" w:rsidP="005F44BE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Following your observation, collaborate with your mentor teacher to learn more about the group learning techniques implemented in the classroom.</w:t>
      </w:r>
    </w:p>
    <w:p w14:paraId="395E59FA" w14:textId="77777777" w:rsidR="005F44BE" w:rsidRPr="00903E22" w:rsidRDefault="005F44BE" w:rsidP="005F44BE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elow is a list of questions to discuss:</w:t>
      </w:r>
    </w:p>
    <w:p w14:paraId="73AEAB93" w14:textId="77777777" w:rsidR="005F44BE" w:rsidRPr="00903E22" w:rsidRDefault="005F44BE" w:rsidP="005F44BE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create an environment conducive to group learning activities?</w:t>
      </w:r>
    </w:p>
    <w:p w14:paraId="0EF92BDA" w14:textId="77777777" w:rsidR="005F44BE" w:rsidRPr="00903E22" w:rsidRDefault="005F44BE" w:rsidP="005F44BE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behavior situations arise during group learning activities?</w:t>
      </w:r>
    </w:p>
    <w:p w14:paraId="08141102" w14:textId="77777777" w:rsidR="005F44BE" w:rsidRPr="00903E22" w:rsidRDefault="005F44BE" w:rsidP="005F44BE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deal with behavior situations during group learning activities?</w:t>
      </w:r>
    </w:p>
    <w:p w14:paraId="04DD1FCB" w14:textId="77777777" w:rsidR="005F44BE" w:rsidRPr="00903E22" w:rsidRDefault="005F44BE" w:rsidP="005F44BE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How do you set the expectations for group learning activities?</w:t>
      </w:r>
    </w:p>
    <w:p w14:paraId="32196CB7" w14:textId="77777777" w:rsidR="005F44BE" w:rsidRPr="00903E22" w:rsidRDefault="005F44BE" w:rsidP="005F44BE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at strategies are the most beneficial when managing group learning activities?</w:t>
      </w:r>
    </w:p>
    <w:p w14:paraId="146C6447" w14:textId="77777777" w:rsidR="005F44BE" w:rsidRPr="00903E22" w:rsidRDefault="005F44BE" w:rsidP="005F44BE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Ask two additional questions of your own.</w:t>
      </w:r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 </w:t>
      </w:r>
    </w:p>
    <w:p w14:paraId="70D9CB70" w14:textId="764716D2" w:rsidR="00964E27" w:rsidRDefault="00964E27" w:rsidP="009A159B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36D8D"/>
    <w:rsid w:val="00073B89"/>
    <w:rsid w:val="00377BBA"/>
    <w:rsid w:val="005C2198"/>
    <w:rsid w:val="005F44BE"/>
    <w:rsid w:val="007E780A"/>
    <w:rsid w:val="00964E27"/>
    <w:rsid w:val="009A159B"/>
    <w:rsid w:val="00B21910"/>
    <w:rsid w:val="00CC6B2D"/>
    <w:rsid w:val="00D5686D"/>
    <w:rsid w:val="00DC4A9F"/>
    <w:rsid w:val="00ED7594"/>
    <w:rsid w:val="00FD4CBF"/>
    <w:rsid w:val="00FF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4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00</Characters>
  <Application>Microsoft Office Word</Application>
  <DocSecurity>0</DocSecurity>
  <Lines>4</Lines>
  <Paragraphs>1</Paragraphs>
  <ScaleCrop>false</ScaleCrop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5:46:00Z</dcterms:created>
  <dcterms:modified xsi:type="dcterms:W3CDTF">2021-11-14T05:46:00Z</dcterms:modified>
</cp:coreProperties>
</file>